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.</w:t>
      </w:r>
    </w:p>
    <w:p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</w:t>
      </w:r>
      <w:proofErr w:type="gramStart"/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>letter  into</w:t>
      </w:r>
      <w:proofErr w:type="gramEnd"/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</w:t>
      </w:r>
      <w:bookmarkStart w:id="0" w:name="_GoBack"/>
      <w:bookmarkEnd w:id="0"/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)</w:t>
      </w:r>
    </w:p>
    <w:p w:rsidR="001A53A9" w:rsidRPr="00782919" w:rsidRDefault="001A53A9" w:rsidP="001A53A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check whether a given string ends with the contents of another string</w:t>
      </w:r>
      <w:r w:rsidR="00E430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</w:p>
    <w:p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  <w:r w:rsidR="005E6CE6">
        <w:rPr>
          <w:rFonts w:ascii="Times New Roman" w:hAnsi="Times New Roman" w:cs="Times New Roman"/>
          <w:sz w:val="36"/>
          <w:szCs w:val="36"/>
        </w:rPr>
        <w:t xml:space="preserve"> </w:t>
      </w:r>
    </w:p>
    <w:p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bvrit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</w:t>
      </w:r>
      <w:proofErr w:type="gramStart"/>
      <w:r>
        <w:rPr>
          <w:rFonts w:ascii="Times New Roman" w:hAnsi="Times New Roman" w:cs="Times New Roman"/>
          <w:sz w:val="36"/>
          <w:szCs w:val="36"/>
        </w:rPr>
        <w:t>=”</w:t>
      </w:r>
      <w:proofErr w:type="spellStart"/>
      <w:r>
        <w:rPr>
          <w:rFonts w:ascii="Times New Roman" w:hAnsi="Times New Roman" w:cs="Times New Roman"/>
          <w:sz w:val="36"/>
          <w:szCs w:val="36"/>
        </w:rPr>
        <w:t>b</w:t>
      </w:r>
      <w:proofErr w:type="gramEnd"/>
      <w:r>
        <w:rPr>
          <w:rFonts w:ascii="Times New Roman" w:hAnsi="Times New Roman" w:cs="Times New Roman"/>
          <w:sz w:val="36"/>
          <w:szCs w:val="36"/>
        </w:rPr>
        <w:t>.v.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college”    //convert </w:t>
      </w:r>
      <w:proofErr w:type="spell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 capital.</w:t>
      </w:r>
    </w:p>
    <w:p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6B10"/>
    <w:rsid w:val="001A3E6C"/>
    <w:rsid w:val="001A53A9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5E6CE6"/>
    <w:rsid w:val="006722D6"/>
    <w:rsid w:val="00685F06"/>
    <w:rsid w:val="006C41F4"/>
    <w:rsid w:val="00782919"/>
    <w:rsid w:val="00836A3E"/>
    <w:rsid w:val="00A5476E"/>
    <w:rsid w:val="00A6021F"/>
    <w:rsid w:val="00A83FC8"/>
    <w:rsid w:val="00AE0E79"/>
    <w:rsid w:val="00AE4A89"/>
    <w:rsid w:val="00B61E94"/>
    <w:rsid w:val="00CE06F1"/>
    <w:rsid w:val="00CF7C5E"/>
    <w:rsid w:val="00D458EA"/>
    <w:rsid w:val="00E43019"/>
    <w:rsid w:val="00E925E6"/>
    <w:rsid w:val="00EB1261"/>
    <w:rsid w:val="00F0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DD86D"/>
  <w15:docId w15:val="{9986BA96-8A11-4010-ADC3-E72757E07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SANDEEP</cp:lastModifiedBy>
  <cp:revision>37</cp:revision>
  <dcterms:created xsi:type="dcterms:W3CDTF">2019-02-20T06:19:00Z</dcterms:created>
  <dcterms:modified xsi:type="dcterms:W3CDTF">2021-02-09T03:38:00Z</dcterms:modified>
</cp:coreProperties>
</file>